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51F5C45A" w:rsidR="001C155C" w:rsidRDefault="002E7D0C" w:rsidP="0007587A">
      <w:pPr>
        <w:pStyle w:val="Title"/>
        <w:jc w:val="center"/>
      </w:pPr>
      <w:r>
        <w:t>neurobics</w:t>
      </w:r>
    </w:p>
    <w:p w14:paraId="7C0DEAF4" w14:textId="5E9214DC" w:rsidR="0007587A" w:rsidRDefault="0019361C" w:rsidP="0007587A">
      <w:pPr>
        <w:pStyle w:val="Title"/>
        <w:jc w:val="center"/>
      </w:pPr>
      <w:r>
        <w:rPr>
          <w:rStyle w:val="Heading2Char"/>
        </w:rPr>
        <w:t>Stress &amp;</w:t>
      </w:r>
      <w:r w:rsidR="002E7D0C">
        <w:rPr>
          <w:rStyle w:val="Heading2Char"/>
        </w:rPr>
        <w:t xml:space="preserve"> memory</w:t>
      </w:r>
    </w:p>
    <w:p w14:paraId="360D4ADF" w14:textId="18018F55" w:rsidR="00567E5A" w:rsidRDefault="0019361C" w:rsidP="00572A56">
      <w:pPr>
        <w:pStyle w:val="Heading1"/>
      </w:pPr>
      <w:r>
        <w:t>Verb Generation</w:t>
      </w:r>
      <w:r w:rsidR="004374C8">
        <w:t xml:space="preserve"> Activity</w:t>
      </w:r>
      <w:r>
        <w:t>: Farmers</w:t>
      </w:r>
    </w:p>
    <w:p w14:paraId="18CB2627" w14:textId="77777777" w:rsidR="0019361C" w:rsidRPr="0019361C" w:rsidRDefault="0019361C" w:rsidP="0019361C">
      <w:r w:rsidRPr="0019361C">
        <w:t>Generating verbs is a challenging linguistic activity that exercises attention, executive functioning and word fluency. You may set a time limit of 60 seconds, 90 seconds, or two minutes.</w:t>
      </w:r>
    </w:p>
    <w:p w14:paraId="0EE47976" w14:textId="1D2FB193" w:rsidR="0019361C" w:rsidRDefault="0019361C" w:rsidP="0019361C">
      <w:pPr>
        <w:rPr>
          <w:b/>
          <w:bCs/>
        </w:rPr>
      </w:pPr>
      <w:r w:rsidRPr="0019361C">
        <w:rPr>
          <w:b/>
          <w:bCs/>
        </w:rPr>
        <w:t>List things that farmers do:</w:t>
      </w:r>
    </w:p>
    <w:tbl>
      <w:tblPr>
        <w:tblStyle w:val="TableGrid"/>
        <w:tblW w:w="10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4140"/>
        <w:gridCol w:w="900"/>
        <w:gridCol w:w="4850"/>
      </w:tblGrid>
      <w:tr w:rsidR="0019361C" w:rsidRPr="00A67CAB" w14:paraId="78005B93" w14:textId="77777777" w:rsidTr="00A5178D">
        <w:tc>
          <w:tcPr>
            <w:tcW w:w="900" w:type="dxa"/>
            <w:vAlign w:val="bottom"/>
          </w:tcPr>
          <w:p w14:paraId="509D90D8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</w:t>
            </w:r>
          </w:p>
        </w:tc>
        <w:tc>
          <w:tcPr>
            <w:tcW w:w="4140" w:type="dxa"/>
            <w:tcBorders>
              <w:bottom w:val="single" w:sz="4" w:space="0" w:color="auto"/>
            </w:tcBorders>
            <w:vAlign w:val="bottom"/>
          </w:tcPr>
          <w:p w14:paraId="47CA9977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426E52C1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1</w:t>
            </w:r>
          </w:p>
        </w:tc>
        <w:tc>
          <w:tcPr>
            <w:tcW w:w="4850" w:type="dxa"/>
            <w:tcBorders>
              <w:bottom w:val="single" w:sz="4" w:space="0" w:color="auto"/>
            </w:tcBorders>
            <w:vAlign w:val="bottom"/>
          </w:tcPr>
          <w:p w14:paraId="1D699EDE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9361C" w:rsidRPr="00A67CAB" w14:paraId="36FDB5D0" w14:textId="77777777" w:rsidTr="00A5178D">
        <w:tc>
          <w:tcPr>
            <w:tcW w:w="900" w:type="dxa"/>
            <w:vAlign w:val="bottom"/>
          </w:tcPr>
          <w:p w14:paraId="40C607B2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2203B8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1BF56B55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2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236C47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9361C" w:rsidRPr="00A67CAB" w14:paraId="7C5073C0" w14:textId="77777777" w:rsidTr="00A5178D">
        <w:tc>
          <w:tcPr>
            <w:tcW w:w="900" w:type="dxa"/>
            <w:vAlign w:val="bottom"/>
          </w:tcPr>
          <w:p w14:paraId="3E34B41F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3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EECEA6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127A716D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3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5E2222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9361C" w:rsidRPr="00A67CAB" w14:paraId="02D16049" w14:textId="77777777" w:rsidTr="00A5178D">
        <w:tc>
          <w:tcPr>
            <w:tcW w:w="900" w:type="dxa"/>
            <w:vAlign w:val="bottom"/>
          </w:tcPr>
          <w:p w14:paraId="35758144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4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ECD28F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5356B561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4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7926C6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9361C" w:rsidRPr="00A67CAB" w14:paraId="20B7D032" w14:textId="77777777" w:rsidTr="00A5178D">
        <w:tc>
          <w:tcPr>
            <w:tcW w:w="900" w:type="dxa"/>
            <w:vAlign w:val="bottom"/>
          </w:tcPr>
          <w:p w14:paraId="356788A4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5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F1D74B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5BDD2F50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5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6CEC73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9361C" w:rsidRPr="00A67CAB" w14:paraId="5D46150E" w14:textId="77777777" w:rsidTr="00A5178D">
        <w:tc>
          <w:tcPr>
            <w:tcW w:w="900" w:type="dxa"/>
            <w:vAlign w:val="bottom"/>
          </w:tcPr>
          <w:p w14:paraId="46BACE87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6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91EC02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0417CFD6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6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8D06AE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9361C" w:rsidRPr="00A67CAB" w14:paraId="4301A386" w14:textId="77777777" w:rsidTr="00A5178D">
        <w:tc>
          <w:tcPr>
            <w:tcW w:w="900" w:type="dxa"/>
            <w:vAlign w:val="bottom"/>
          </w:tcPr>
          <w:p w14:paraId="64A29DBD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7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8A4BD4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4D8BDAA2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7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4F51CC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9361C" w:rsidRPr="00A67CAB" w14:paraId="44BDE9AD" w14:textId="77777777" w:rsidTr="00A5178D">
        <w:tc>
          <w:tcPr>
            <w:tcW w:w="900" w:type="dxa"/>
            <w:vAlign w:val="bottom"/>
          </w:tcPr>
          <w:p w14:paraId="30EB3029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8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A35EA0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1B71EFC7" w14:textId="77777777" w:rsidR="0019361C" w:rsidRPr="00FD6E5E" w:rsidRDefault="0019361C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8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085BFD" w14:textId="77777777" w:rsidR="0019361C" w:rsidRPr="00A67CAB" w:rsidRDefault="0019361C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B86035" w:rsidRPr="00A67CAB" w14:paraId="36EA6932" w14:textId="77777777" w:rsidTr="00A5178D">
        <w:tc>
          <w:tcPr>
            <w:tcW w:w="900" w:type="dxa"/>
            <w:vAlign w:val="bottom"/>
          </w:tcPr>
          <w:p w14:paraId="600E9B29" w14:textId="7A30ABBE" w:rsidR="00B86035" w:rsidRPr="00FD6E5E" w:rsidRDefault="005778D9" w:rsidP="00A5178D">
            <w:pPr>
              <w:pStyle w:val="NoSpacing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9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635108" w14:textId="77777777" w:rsidR="00B86035" w:rsidRPr="00A67CAB" w:rsidRDefault="00B86035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1C287148" w14:textId="1ADE1929" w:rsidR="00B86035" w:rsidRPr="00FD6E5E" w:rsidRDefault="005778D9" w:rsidP="00A5178D">
            <w:pPr>
              <w:pStyle w:val="NoSpacing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9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8E94AC" w14:textId="77777777" w:rsidR="00B86035" w:rsidRPr="00A67CAB" w:rsidRDefault="00B86035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5778D9" w:rsidRPr="00A67CAB" w14:paraId="0301E166" w14:textId="77777777" w:rsidTr="00A5178D">
        <w:tc>
          <w:tcPr>
            <w:tcW w:w="900" w:type="dxa"/>
            <w:vAlign w:val="bottom"/>
          </w:tcPr>
          <w:p w14:paraId="2539E7BB" w14:textId="10EB9BDB" w:rsidR="005778D9" w:rsidRPr="00FD6E5E" w:rsidRDefault="005778D9" w:rsidP="00A5178D">
            <w:pPr>
              <w:pStyle w:val="NoSpacing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0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7BB319" w14:textId="77777777" w:rsidR="005778D9" w:rsidRPr="00A67CAB" w:rsidRDefault="005778D9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59928878" w14:textId="7794A7C1" w:rsidR="005778D9" w:rsidRPr="00FD6E5E" w:rsidRDefault="005778D9" w:rsidP="00A5178D">
            <w:pPr>
              <w:pStyle w:val="NoSpacing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0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8A3AE2" w14:textId="77777777" w:rsidR="005778D9" w:rsidRPr="00A67CAB" w:rsidRDefault="005778D9" w:rsidP="00A5178D">
            <w:pPr>
              <w:pStyle w:val="NoSpacing"/>
              <w:rPr>
                <w:sz w:val="72"/>
                <w:szCs w:val="72"/>
              </w:rPr>
            </w:pPr>
          </w:p>
        </w:tc>
      </w:tr>
    </w:tbl>
    <w:p w14:paraId="49BC1C7C" w14:textId="77777777" w:rsidR="0019361C" w:rsidRPr="0019361C" w:rsidRDefault="0019361C" w:rsidP="0019361C">
      <w:pPr>
        <w:rPr>
          <w:b/>
          <w:bCs/>
        </w:rPr>
      </w:pPr>
    </w:p>
    <w:p w14:paraId="2B4ECC64" w14:textId="77777777" w:rsidR="0019361C" w:rsidRPr="0019361C" w:rsidRDefault="0019361C" w:rsidP="0019361C"/>
    <w:p w14:paraId="075E4C58" w14:textId="77777777" w:rsidR="00E25B60" w:rsidRDefault="00E25B60" w:rsidP="00425D6C">
      <w:pPr>
        <w:pStyle w:val="Title"/>
        <w:jc w:val="center"/>
      </w:pPr>
    </w:p>
    <w:p w14:paraId="028C8F2C" w14:textId="77777777" w:rsidR="0019361C" w:rsidRDefault="0019361C" w:rsidP="0019361C">
      <w:pPr>
        <w:pStyle w:val="Title"/>
        <w:jc w:val="center"/>
      </w:pPr>
    </w:p>
    <w:p w14:paraId="4218AA3C" w14:textId="77777777" w:rsidR="0019361C" w:rsidRDefault="0019361C" w:rsidP="0019361C">
      <w:pPr>
        <w:pStyle w:val="Title"/>
        <w:jc w:val="center"/>
      </w:pPr>
    </w:p>
    <w:p w14:paraId="2239A43E" w14:textId="77777777" w:rsidR="0019361C" w:rsidRDefault="0019361C" w:rsidP="0019361C">
      <w:pPr>
        <w:pStyle w:val="Title"/>
        <w:jc w:val="center"/>
      </w:pPr>
    </w:p>
    <w:p w14:paraId="4AC906A3" w14:textId="1D107608" w:rsidR="00784D81" w:rsidRPr="00784D81" w:rsidRDefault="00784D81" w:rsidP="00784D81">
      <w:pPr>
        <w:tabs>
          <w:tab w:val="left" w:pos="9684"/>
        </w:tabs>
      </w:pPr>
      <w:r>
        <w:tab/>
      </w:r>
    </w:p>
    <w:p w14:paraId="0E46A14A" w14:textId="33697413" w:rsidR="0019361C" w:rsidRDefault="00C21A3A" w:rsidP="0019361C">
      <w:pPr>
        <w:pStyle w:val="Title"/>
        <w:jc w:val="center"/>
      </w:pPr>
      <w:r>
        <w:t>N</w:t>
      </w:r>
      <w:r w:rsidR="0019361C">
        <w:t>eurobics</w:t>
      </w:r>
    </w:p>
    <w:p w14:paraId="46A65C90" w14:textId="77777777" w:rsidR="0019361C" w:rsidRDefault="0019361C" w:rsidP="0019361C">
      <w:pPr>
        <w:pStyle w:val="Title"/>
        <w:jc w:val="center"/>
      </w:pPr>
      <w:r>
        <w:rPr>
          <w:rStyle w:val="Heading2Char"/>
        </w:rPr>
        <w:t>Stress &amp; memory</w:t>
      </w:r>
    </w:p>
    <w:p w14:paraId="3EB10198" w14:textId="1D159B43" w:rsidR="00587928" w:rsidRDefault="0019361C" w:rsidP="00587928">
      <w:pPr>
        <w:pStyle w:val="Heading1"/>
      </w:pPr>
      <w:r>
        <w:t xml:space="preserve">What Does Spirituality Mean to Me? </w:t>
      </w:r>
    </w:p>
    <w:p w14:paraId="4440D8CD" w14:textId="77777777" w:rsidR="0019361C" w:rsidRPr="00767A9C" w:rsidRDefault="0019361C" w:rsidP="00784D81">
      <w:r w:rsidRPr="00767A9C">
        <w:t>(Mayo</w:t>
      </w:r>
      <w:r>
        <w:t xml:space="preserve"> Clinic</w:t>
      </w:r>
      <w:r w:rsidRPr="00767A9C">
        <w:t>, 2008)</w:t>
      </w:r>
    </w:p>
    <w:p w14:paraId="60F2234B" w14:textId="77777777" w:rsidR="0019361C" w:rsidRPr="0019361C" w:rsidRDefault="0019361C" w:rsidP="00784D81">
      <w:pPr>
        <w:spacing w:after="0" w:line="240" w:lineRule="auto"/>
      </w:pPr>
    </w:p>
    <w:p w14:paraId="17647CD5" w14:textId="77777777" w:rsidR="0019361C" w:rsidRPr="0019361C" w:rsidRDefault="0019361C" w:rsidP="00784D81">
      <w:pPr>
        <w:spacing w:after="0" w:line="240" w:lineRule="auto"/>
      </w:pPr>
      <w:r w:rsidRPr="0019361C">
        <w:t>What are your important relationships?</w:t>
      </w:r>
    </w:p>
    <w:p w14:paraId="0515A743" w14:textId="77777777" w:rsidR="0019361C" w:rsidRPr="0019361C" w:rsidRDefault="0019361C" w:rsidP="00784D81">
      <w:pPr>
        <w:spacing w:after="0" w:line="240" w:lineRule="auto"/>
      </w:pPr>
    </w:p>
    <w:p w14:paraId="2ABE6B71" w14:textId="09317B49" w:rsidR="0019361C" w:rsidRDefault="0019361C" w:rsidP="00784D81">
      <w:pPr>
        <w:spacing w:after="0" w:line="240" w:lineRule="auto"/>
      </w:pPr>
    </w:p>
    <w:p w14:paraId="4A5364E7" w14:textId="3D280927" w:rsidR="00784D81" w:rsidRDefault="00784D81" w:rsidP="00784D81">
      <w:pPr>
        <w:spacing w:after="0" w:line="240" w:lineRule="auto"/>
      </w:pPr>
    </w:p>
    <w:p w14:paraId="43F3FD9A" w14:textId="0254CE06" w:rsidR="00BB3072" w:rsidRDefault="00BB3072" w:rsidP="00784D81">
      <w:pPr>
        <w:spacing w:after="0" w:line="240" w:lineRule="auto"/>
      </w:pPr>
    </w:p>
    <w:p w14:paraId="0A705DD3" w14:textId="77777777" w:rsidR="00BB3072" w:rsidRPr="0019361C" w:rsidRDefault="00BB3072" w:rsidP="00784D81">
      <w:pPr>
        <w:spacing w:after="0" w:line="240" w:lineRule="auto"/>
      </w:pPr>
    </w:p>
    <w:p w14:paraId="662C8712" w14:textId="1C744E36" w:rsidR="0019361C" w:rsidRDefault="0019361C" w:rsidP="00784D81">
      <w:pPr>
        <w:spacing w:after="0" w:line="240" w:lineRule="auto"/>
      </w:pPr>
    </w:p>
    <w:p w14:paraId="34E93E04" w14:textId="77777777" w:rsidR="00784D81" w:rsidRPr="0019361C" w:rsidRDefault="00784D81" w:rsidP="00784D81">
      <w:pPr>
        <w:spacing w:after="0" w:line="240" w:lineRule="auto"/>
      </w:pPr>
    </w:p>
    <w:p w14:paraId="5546A025" w14:textId="77777777" w:rsidR="0019361C" w:rsidRPr="0019361C" w:rsidRDefault="0019361C" w:rsidP="00784D81">
      <w:pPr>
        <w:spacing w:after="0" w:line="240" w:lineRule="auto"/>
      </w:pPr>
      <w:r w:rsidRPr="0019361C">
        <w:t>What brings you joy?</w:t>
      </w:r>
    </w:p>
    <w:p w14:paraId="117A86C8" w14:textId="77777777" w:rsidR="0019361C" w:rsidRPr="0019361C" w:rsidRDefault="0019361C" w:rsidP="00784D81">
      <w:pPr>
        <w:spacing w:after="0" w:line="240" w:lineRule="auto"/>
      </w:pPr>
    </w:p>
    <w:p w14:paraId="24916A3E" w14:textId="7C52D365" w:rsidR="0019361C" w:rsidRDefault="0019361C" w:rsidP="00784D81">
      <w:pPr>
        <w:spacing w:after="0" w:line="240" w:lineRule="auto"/>
      </w:pPr>
    </w:p>
    <w:p w14:paraId="1084D5F6" w14:textId="77777777" w:rsidR="00784D81" w:rsidRPr="0019361C" w:rsidRDefault="00784D81" w:rsidP="00784D81">
      <w:pPr>
        <w:spacing w:after="0" w:line="240" w:lineRule="auto"/>
      </w:pPr>
    </w:p>
    <w:p w14:paraId="79A5A037" w14:textId="13CC307D" w:rsidR="0019361C" w:rsidRDefault="0019361C" w:rsidP="00784D81">
      <w:pPr>
        <w:spacing w:after="0" w:line="240" w:lineRule="auto"/>
      </w:pPr>
    </w:p>
    <w:p w14:paraId="1B6CE4CC" w14:textId="3B9235F2" w:rsidR="00BB3072" w:rsidRDefault="00BB3072" w:rsidP="00784D81">
      <w:pPr>
        <w:spacing w:after="0" w:line="240" w:lineRule="auto"/>
      </w:pPr>
    </w:p>
    <w:p w14:paraId="732C6036" w14:textId="77777777" w:rsidR="00BB3072" w:rsidRDefault="00BB3072" w:rsidP="00784D81">
      <w:pPr>
        <w:spacing w:after="0" w:line="240" w:lineRule="auto"/>
      </w:pPr>
    </w:p>
    <w:p w14:paraId="6D61EA83" w14:textId="77777777" w:rsidR="00784D81" w:rsidRPr="0019361C" w:rsidRDefault="00784D81" w:rsidP="00784D81">
      <w:pPr>
        <w:spacing w:after="0" w:line="240" w:lineRule="auto"/>
      </w:pPr>
    </w:p>
    <w:p w14:paraId="62005A0F" w14:textId="77777777" w:rsidR="0019361C" w:rsidRPr="0019361C" w:rsidRDefault="0019361C" w:rsidP="00784D81">
      <w:pPr>
        <w:spacing w:after="0" w:line="240" w:lineRule="auto"/>
      </w:pPr>
      <w:r w:rsidRPr="0019361C">
        <w:t>Where have you found comfort?</w:t>
      </w:r>
    </w:p>
    <w:p w14:paraId="428BE9DC" w14:textId="606E8F69" w:rsidR="0019361C" w:rsidRDefault="0019361C" w:rsidP="00784D81">
      <w:pPr>
        <w:spacing w:after="0" w:line="240" w:lineRule="auto"/>
      </w:pPr>
    </w:p>
    <w:p w14:paraId="0C8097AC" w14:textId="77777777" w:rsidR="00784D81" w:rsidRPr="0019361C" w:rsidRDefault="00784D81" w:rsidP="00784D81">
      <w:pPr>
        <w:spacing w:after="0" w:line="240" w:lineRule="auto"/>
      </w:pPr>
    </w:p>
    <w:p w14:paraId="0C9772CB" w14:textId="0873F14E" w:rsidR="0019361C" w:rsidRDefault="0019361C" w:rsidP="00784D81">
      <w:pPr>
        <w:spacing w:after="0" w:line="240" w:lineRule="auto"/>
      </w:pPr>
    </w:p>
    <w:p w14:paraId="62FCF036" w14:textId="1C982E45" w:rsidR="00BB3072" w:rsidRDefault="00BB3072" w:rsidP="00784D81">
      <w:pPr>
        <w:spacing w:after="0" w:line="240" w:lineRule="auto"/>
      </w:pPr>
    </w:p>
    <w:p w14:paraId="1533E110" w14:textId="77777777" w:rsidR="00BB3072" w:rsidRDefault="00BB3072" w:rsidP="00784D81">
      <w:pPr>
        <w:spacing w:after="0" w:line="240" w:lineRule="auto"/>
      </w:pPr>
    </w:p>
    <w:p w14:paraId="4C48BB12" w14:textId="77777777" w:rsidR="00784D81" w:rsidRPr="0019361C" w:rsidRDefault="00784D81" w:rsidP="00784D81">
      <w:pPr>
        <w:spacing w:after="0" w:line="240" w:lineRule="auto"/>
      </w:pPr>
    </w:p>
    <w:p w14:paraId="291B8F5E" w14:textId="77777777" w:rsidR="0019361C" w:rsidRPr="0019361C" w:rsidRDefault="0019361C" w:rsidP="00784D81">
      <w:pPr>
        <w:spacing w:after="0" w:line="240" w:lineRule="auto"/>
      </w:pPr>
    </w:p>
    <w:p w14:paraId="2157D6C7" w14:textId="77777777" w:rsidR="0019361C" w:rsidRPr="0019361C" w:rsidRDefault="0019361C" w:rsidP="00784D81">
      <w:pPr>
        <w:spacing w:after="0" w:line="240" w:lineRule="auto"/>
      </w:pPr>
      <w:r w:rsidRPr="0019361C">
        <w:t>What are your three most memorable experiences?</w:t>
      </w:r>
    </w:p>
    <w:p w14:paraId="41D74AAA" w14:textId="77777777" w:rsidR="0019361C" w:rsidRPr="0019361C" w:rsidRDefault="0019361C" w:rsidP="00784D81">
      <w:pPr>
        <w:spacing w:after="0" w:line="240" w:lineRule="auto"/>
      </w:pPr>
    </w:p>
    <w:p w14:paraId="7B582256" w14:textId="77777777" w:rsidR="0019361C" w:rsidRPr="0019361C" w:rsidRDefault="0019361C" w:rsidP="00784D81">
      <w:pPr>
        <w:spacing w:after="0" w:line="240" w:lineRule="auto"/>
      </w:pPr>
    </w:p>
    <w:p w14:paraId="7F2A417D" w14:textId="024DEE0B" w:rsidR="0019361C" w:rsidRDefault="0019361C" w:rsidP="00784D81">
      <w:pPr>
        <w:spacing w:after="0" w:line="240" w:lineRule="auto"/>
      </w:pPr>
    </w:p>
    <w:p w14:paraId="02B1DD90" w14:textId="7C8D8E51" w:rsidR="00BB3072" w:rsidRDefault="00BB3072" w:rsidP="00784D81">
      <w:pPr>
        <w:spacing w:after="0" w:line="240" w:lineRule="auto"/>
      </w:pPr>
    </w:p>
    <w:p w14:paraId="5D99A252" w14:textId="77777777" w:rsidR="00BB3072" w:rsidRDefault="00BB3072" w:rsidP="00784D81">
      <w:pPr>
        <w:spacing w:after="0" w:line="240" w:lineRule="auto"/>
      </w:pPr>
    </w:p>
    <w:p w14:paraId="5C3FB810" w14:textId="77777777" w:rsidR="00784D81" w:rsidRPr="0019361C" w:rsidRDefault="00784D81" w:rsidP="00784D81">
      <w:pPr>
        <w:spacing w:after="0" w:line="240" w:lineRule="auto"/>
      </w:pPr>
    </w:p>
    <w:p w14:paraId="32472B6D" w14:textId="77777777" w:rsidR="0019361C" w:rsidRPr="0019361C" w:rsidRDefault="0019361C" w:rsidP="00784D81">
      <w:pPr>
        <w:spacing w:after="0" w:line="240" w:lineRule="auto"/>
      </w:pPr>
    </w:p>
    <w:p w14:paraId="6F59B389" w14:textId="77777777" w:rsidR="0019361C" w:rsidRPr="0019361C" w:rsidRDefault="0019361C" w:rsidP="00784D81">
      <w:pPr>
        <w:spacing w:after="0" w:line="240" w:lineRule="auto"/>
      </w:pPr>
      <w:r w:rsidRPr="0019361C">
        <w:t>If you have survived losses in your life, how have you done so?</w:t>
      </w:r>
    </w:p>
    <w:p w14:paraId="5F497EC9" w14:textId="77777777" w:rsidR="0019361C" w:rsidRPr="0019361C" w:rsidRDefault="0019361C" w:rsidP="00784D81">
      <w:pPr>
        <w:spacing w:after="0" w:line="240" w:lineRule="auto"/>
      </w:pPr>
    </w:p>
    <w:p w14:paraId="2191D424" w14:textId="69F50186" w:rsidR="0019361C" w:rsidRDefault="0019361C" w:rsidP="00784D81">
      <w:pPr>
        <w:spacing w:after="0" w:line="240" w:lineRule="auto"/>
      </w:pPr>
    </w:p>
    <w:p w14:paraId="7748546F" w14:textId="2CDC0F9A" w:rsidR="00BB3072" w:rsidRDefault="00BB3072" w:rsidP="00784D81">
      <w:pPr>
        <w:spacing w:after="0" w:line="240" w:lineRule="auto"/>
      </w:pPr>
    </w:p>
    <w:p w14:paraId="114F425E" w14:textId="77777777" w:rsidR="00BB3072" w:rsidRPr="0019361C" w:rsidRDefault="00BB3072" w:rsidP="00784D81">
      <w:pPr>
        <w:spacing w:after="0" w:line="240" w:lineRule="auto"/>
      </w:pPr>
    </w:p>
    <w:p w14:paraId="72842ADD" w14:textId="13851DF3" w:rsidR="0019361C" w:rsidRDefault="0019361C" w:rsidP="00784D81">
      <w:pPr>
        <w:spacing w:after="0" w:line="240" w:lineRule="auto"/>
      </w:pPr>
    </w:p>
    <w:p w14:paraId="74DAA879" w14:textId="77777777" w:rsidR="00784D81" w:rsidRDefault="00784D81" w:rsidP="00784D81">
      <w:pPr>
        <w:spacing w:after="0" w:line="240" w:lineRule="auto"/>
      </w:pPr>
    </w:p>
    <w:p w14:paraId="5A870FF6" w14:textId="77777777" w:rsidR="00784D81" w:rsidRPr="0019361C" w:rsidRDefault="00784D81" w:rsidP="00784D81">
      <w:pPr>
        <w:spacing w:after="0" w:line="240" w:lineRule="auto"/>
      </w:pPr>
    </w:p>
    <w:p w14:paraId="4CFFB7E4" w14:textId="2F5A46D1" w:rsidR="00FF7ED9" w:rsidRDefault="00BB3072" w:rsidP="00FF7ED9">
      <w:pPr>
        <w:pStyle w:val="Heading1"/>
      </w:pPr>
      <w:r>
        <w:t xml:space="preserve">What Does Spirituality Mean to Me? </w:t>
      </w:r>
    </w:p>
    <w:p w14:paraId="5320E0BB" w14:textId="77777777" w:rsidR="00FF7ED9" w:rsidRPr="00FF7ED9" w:rsidRDefault="00FF7ED9" w:rsidP="00FF7ED9"/>
    <w:p w14:paraId="536D4C8E" w14:textId="77777777" w:rsidR="0019361C" w:rsidRPr="0019361C" w:rsidRDefault="0019361C" w:rsidP="00784D81">
      <w:pPr>
        <w:spacing w:after="0" w:line="240" w:lineRule="auto"/>
      </w:pPr>
      <w:r w:rsidRPr="0019361C">
        <w:t>What do you believe will happen to you when your physical life ends, and how do you feel about that?</w:t>
      </w:r>
    </w:p>
    <w:p w14:paraId="231ECF8F" w14:textId="77777777" w:rsidR="0019361C" w:rsidRPr="0019361C" w:rsidRDefault="0019361C" w:rsidP="00784D81">
      <w:pPr>
        <w:spacing w:after="0" w:line="240" w:lineRule="auto"/>
      </w:pPr>
    </w:p>
    <w:p w14:paraId="700D70F8" w14:textId="77777777" w:rsidR="0019361C" w:rsidRPr="0019361C" w:rsidRDefault="0019361C" w:rsidP="00784D81">
      <w:pPr>
        <w:spacing w:after="0" w:line="240" w:lineRule="auto"/>
      </w:pPr>
    </w:p>
    <w:p w14:paraId="4EB3D9FF" w14:textId="77777777" w:rsidR="0019361C" w:rsidRPr="0019361C" w:rsidRDefault="0019361C" w:rsidP="00784D81">
      <w:pPr>
        <w:spacing w:after="0" w:line="240" w:lineRule="auto"/>
      </w:pPr>
    </w:p>
    <w:p w14:paraId="64BEE7DF" w14:textId="28B1C533" w:rsidR="0019361C" w:rsidRDefault="0019361C" w:rsidP="00784D81">
      <w:pPr>
        <w:spacing w:after="0" w:line="240" w:lineRule="auto"/>
      </w:pPr>
    </w:p>
    <w:p w14:paraId="46E70015" w14:textId="26FAF534" w:rsidR="00BB3072" w:rsidRDefault="00BB3072" w:rsidP="00784D81">
      <w:pPr>
        <w:spacing w:after="0" w:line="240" w:lineRule="auto"/>
      </w:pPr>
    </w:p>
    <w:p w14:paraId="049DA1FD" w14:textId="77777777" w:rsidR="00BB3072" w:rsidRDefault="00BB3072" w:rsidP="00784D81">
      <w:pPr>
        <w:spacing w:after="0" w:line="240" w:lineRule="auto"/>
      </w:pPr>
    </w:p>
    <w:p w14:paraId="19F07AF9" w14:textId="77777777" w:rsidR="00784D81" w:rsidRPr="0019361C" w:rsidRDefault="00784D81" w:rsidP="00784D81">
      <w:pPr>
        <w:spacing w:after="0" w:line="240" w:lineRule="auto"/>
      </w:pPr>
    </w:p>
    <w:p w14:paraId="0AD246DB" w14:textId="77777777" w:rsidR="0019361C" w:rsidRPr="0019361C" w:rsidRDefault="0019361C" w:rsidP="00784D81">
      <w:pPr>
        <w:spacing w:after="0" w:line="240" w:lineRule="auto"/>
      </w:pPr>
      <w:r w:rsidRPr="0019361C">
        <w:t>Describe a time when you felt comfortable and all was right with the world.</w:t>
      </w:r>
    </w:p>
    <w:p w14:paraId="3FF5082A" w14:textId="77777777" w:rsidR="0019361C" w:rsidRPr="0019361C" w:rsidRDefault="0019361C" w:rsidP="00784D81">
      <w:pPr>
        <w:spacing w:after="0" w:line="240" w:lineRule="auto"/>
      </w:pPr>
    </w:p>
    <w:p w14:paraId="36470D79" w14:textId="77777777" w:rsidR="0019361C" w:rsidRPr="0019361C" w:rsidRDefault="0019361C" w:rsidP="00784D81">
      <w:pPr>
        <w:spacing w:after="0" w:line="240" w:lineRule="auto"/>
      </w:pPr>
    </w:p>
    <w:p w14:paraId="5EDCA91B" w14:textId="2E5C0F13" w:rsidR="0019361C" w:rsidRDefault="0019361C" w:rsidP="00784D81">
      <w:pPr>
        <w:spacing w:after="0" w:line="240" w:lineRule="auto"/>
      </w:pPr>
    </w:p>
    <w:p w14:paraId="1CBB0D2B" w14:textId="4EF4E61D" w:rsidR="00BB3072" w:rsidRDefault="00BB3072" w:rsidP="00784D81">
      <w:pPr>
        <w:spacing w:after="0" w:line="240" w:lineRule="auto"/>
      </w:pPr>
    </w:p>
    <w:p w14:paraId="242CC8EB" w14:textId="77777777" w:rsidR="00BB3072" w:rsidRDefault="00BB3072" w:rsidP="00784D81">
      <w:pPr>
        <w:spacing w:after="0" w:line="240" w:lineRule="auto"/>
      </w:pPr>
    </w:p>
    <w:p w14:paraId="5CC19301" w14:textId="77777777" w:rsidR="00784D81" w:rsidRPr="0019361C" w:rsidRDefault="00784D81" w:rsidP="00784D81">
      <w:pPr>
        <w:spacing w:after="0" w:line="240" w:lineRule="auto"/>
      </w:pPr>
    </w:p>
    <w:p w14:paraId="5747DCA4" w14:textId="77777777" w:rsidR="00784D81" w:rsidRDefault="00784D81" w:rsidP="00784D81">
      <w:pPr>
        <w:spacing w:after="0" w:line="240" w:lineRule="auto"/>
      </w:pPr>
    </w:p>
    <w:p w14:paraId="52505BF5" w14:textId="39AA59E8" w:rsidR="0019361C" w:rsidRPr="0019361C" w:rsidRDefault="0019361C" w:rsidP="00784D81">
      <w:pPr>
        <w:spacing w:after="0" w:line="240" w:lineRule="auto"/>
      </w:pPr>
      <w:r w:rsidRPr="0019361C">
        <w:t>Describe a time when your life was filled with a sense of meaning or you were filled with a sense of awe.</w:t>
      </w:r>
    </w:p>
    <w:p w14:paraId="3F2EE2DF" w14:textId="04C25E55" w:rsidR="00425D6C" w:rsidRDefault="00425D6C" w:rsidP="00784D81">
      <w:pPr>
        <w:spacing w:after="0" w:line="240" w:lineRule="auto"/>
      </w:pPr>
    </w:p>
    <w:p w14:paraId="2FA98F3D" w14:textId="2FD1A5F0" w:rsidR="00425D6C" w:rsidRDefault="00425D6C" w:rsidP="00784D81">
      <w:pPr>
        <w:spacing w:after="0" w:line="240" w:lineRule="auto"/>
      </w:pPr>
    </w:p>
    <w:p w14:paraId="18D7C46D" w14:textId="28975414" w:rsidR="0019361C" w:rsidRDefault="0019361C" w:rsidP="00784D81">
      <w:pPr>
        <w:spacing w:after="0" w:line="240" w:lineRule="auto"/>
      </w:pPr>
    </w:p>
    <w:p w14:paraId="50814BDF" w14:textId="0B48843B" w:rsidR="0019361C" w:rsidRDefault="0019361C" w:rsidP="00784D81">
      <w:pPr>
        <w:spacing w:after="0" w:line="240" w:lineRule="auto"/>
      </w:pPr>
    </w:p>
    <w:p w14:paraId="78057338" w14:textId="0422167F" w:rsidR="0019361C" w:rsidRDefault="0019361C" w:rsidP="00784D81">
      <w:pPr>
        <w:spacing w:after="0" w:line="240" w:lineRule="auto"/>
      </w:pPr>
    </w:p>
    <w:p w14:paraId="3EADC48B" w14:textId="77777777" w:rsidR="00FF7ED9" w:rsidRDefault="00FF7ED9" w:rsidP="00784D81">
      <w:pPr>
        <w:spacing w:after="0" w:line="240" w:lineRule="auto"/>
        <w:sectPr w:rsidR="00FF7ED9" w:rsidSect="009316C8">
          <w:footerReference w:type="default" r:id="rId10"/>
          <w:pgSz w:w="12240" w:h="15840" w:code="1"/>
          <w:pgMar w:top="720" w:right="720" w:bottom="720" w:left="720" w:header="720" w:footer="432" w:gutter="0"/>
          <w:cols w:space="720"/>
          <w:docGrid w:linePitch="360"/>
        </w:sectPr>
      </w:pPr>
    </w:p>
    <w:p w14:paraId="036321A6" w14:textId="77777777" w:rsidR="00697D20" w:rsidRDefault="00697D20" w:rsidP="00697D20">
      <w:pPr>
        <w:pStyle w:val="Title"/>
        <w:jc w:val="center"/>
      </w:pPr>
      <w:r>
        <w:lastRenderedPageBreak/>
        <w:t>neurobics</w:t>
      </w:r>
    </w:p>
    <w:p w14:paraId="0D0E8CAA" w14:textId="39A43674" w:rsidR="00697D20" w:rsidRDefault="00697D20" w:rsidP="00697D20">
      <w:pPr>
        <w:pStyle w:val="Title"/>
        <w:jc w:val="center"/>
      </w:pPr>
      <w:r>
        <w:rPr>
          <w:rStyle w:val="Heading2Char"/>
        </w:rPr>
        <w:t>Stress &amp; memory</w:t>
      </w:r>
    </w:p>
    <w:p w14:paraId="1A9B41C1" w14:textId="7433ADBA" w:rsidR="0019361C" w:rsidRDefault="0019361C" w:rsidP="0019361C">
      <w:pPr>
        <w:pStyle w:val="Heading1"/>
      </w:pPr>
      <w:r>
        <w:t>Patterns Activity</w:t>
      </w:r>
    </w:p>
    <w:p w14:paraId="08A6513C" w14:textId="77777777" w:rsidR="0019361C" w:rsidRPr="00FF7ED9" w:rsidRDefault="0019361C" w:rsidP="00E81695">
      <w:r w:rsidRPr="00FF7ED9">
        <w:t>Complete the following sequences:</w:t>
      </w:r>
    </w:p>
    <w:p w14:paraId="6F871282" w14:textId="79797465" w:rsidR="0019361C" w:rsidRPr="00F60A9F" w:rsidRDefault="0019361C" w:rsidP="0019361C">
      <w:pPr>
        <w:pStyle w:val="BodyText1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b/>
          <w:bCs/>
          <w:color w:val="auto"/>
          <w:sz w:val="28"/>
        </w:rPr>
        <w:t xml:space="preserve">1.  </w:t>
      </w:r>
      <w:r w:rsidRPr="00F60A9F">
        <w:rPr>
          <w:rFonts w:asciiTheme="minorHAnsi" w:hAnsiTheme="minorHAnsi" w:cstheme="minorHAnsi"/>
          <w:color w:val="auto"/>
          <w:sz w:val="28"/>
        </w:rPr>
        <w:t xml:space="preserve"> 2, 4, 6, 8, 10, 12,</w:t>
      </w:r>
      <w:r w:rsidR="00F60A9F">
        <w:rPr>
          <w:rFonts w:asciiTheme="minorHAnsi" w:hAnsiTheme="minorHAnsi" w:cstheme="minorHAnsi"/>
          <w:color w:val="auto"/>
          <w:sz w:val="28"/>
        </w:rPr>
        <w:t xml:space="preserve"> </w:t>
      </w:r>
      <w:r w:rsidR="00F60A9F" w:rsidRPr="00F60A9F">
        <w:rPr>
          <w:rFonts w:asciiTheme="minorHAnsi" w:hAnsiTheme="minorHAnsi" w:cstheme="minorHAnsi"/>
          <w:b/>
          <w:bCs/>
          <w:color w:val="FF0000"/>
          <w:sz w:val="28"/>
        </w:rPr>
        <w:t>?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b/>
          <w:bCs/>
          <w:color w:val="auto"/>
          <w:sz w:val="28"/>
        </w:rPr>
        <w:t>6.</w:t>
      </w:r>
      <w:r w:rsidRPr="00F60A9F">
        <w:rPr>
          <w:rFonts w:asciiTheme="minorHAnsi" w:hAnsiTheme="minorHAnsi" w:cstheme="minorHAnsi"/>
          <w:color w:val="auto"/>
          <w:sz w:val="28"/>
        </w:rPr>
        <w:t xml:space="preserve">   4, 12, 16, 20,</w:t>
      </w:r>
      <w:r w:rsidR="00F60A9F" w:rsidRPr="00F60A9F">
        <w:rPr>
          <w:rFonts w:asciiTheme="minorHAnsi" w:hAnsiTheme="minorHAnsi" w:cstheme="minorHAnsi"/>
          <w:b/>
          <w:bCs/>
          <w:color w:val="FF0000"/>
          <w:sz w:val="28"/>
        </w:rPr>
        <w:t>?</w:t>
      </w:r>
      <w:r w:rsidR="00F60A9F">
        <w:rPr>
          <w:rFonts w:asciiTheme="minorHAnsi" w:hAnsiTheme="minorHAnsi" w:cstheme="minorHAnsi"/>
          <w:b/>
          <w:bCs/>
          <w:color w:val="FF0000"/>
          <w:sz w:val="28"/>
        </w:rPr>
        <w:t xml:space="preserve">, </w:t>
      </w:r>
      <w:r w:rsidRPr="00F60A9F">
        <w:rPr>
          <w:rFonts w:asciiTheme="minorHAnsi" w:hAnsiTheme="minorHAnsi" w:cstheme="minorHAnsi"/>
          <w:color w:val="auto"/>
          <w:sz w:val="28"/>
        </w:rPr>
        <w:t>12, 4</w:t>
      </w:r>
    </w:p>
    <w:p w14:paraId="2BDDE968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a. 13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a. 4</w:t>
      </w:r>
    </w:p>
    <w:p w14:paraId="7B500F13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b. 14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b. 12</w:t>
      </w:r>
    </w:p>
    <w:p w14:paraId="495F3301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c. 16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c. 16</w:t>
      </w:r>
    </w:p>
    <w:p w14:paraId="643484CD" w14:textId="51D208C4" w:rsidR="0019361C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d. 15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d. 20</w:t>
      </w:r>
    </w:p>
    <w:p w14:paraId="01A717FB" w14:textId="77777777" w:rsidR="00F60A9F" w:rsidRPr="00F60A9F" w:rsidRDefault="00F60A9F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</w:p>
    <w:p w14:paraId="4DD7ABB3" w14:textId="3973655B" w:rsidR="0019361C" w:rsidRPr="00F60A9F" w:rsidRDefault="0019361C" w:rsidP="0019361C">
      <w:pPr>
        <w:pStyle w:val="BodyText1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b/>
          <w:bCs/>
          <w:color w:val="auto"/>
          <w:sz w:val="28"/>
        </w:rPr>
        <w:t>2.</w:t>
      </w:r>
      <w:r w:rsidRPr="00F60A9F">
        <w:rPr>
          <w:rFonts w:asciiTheme="minorHAnsi" w:hAnsiTheme="minorHAnsi" w:cstheme="minorHAnsi"/>
          <w:color w:val="auto"/>
          <w:sz w:val="28"/>
        </w:rPr>
        <w:t xml:space="preserve">   1, 3, 6, 10, 15, </w:t>
      </w:r>
      <w:r w:rsidR="00F60A9F" w:rsidRPr="00F60A9F">
        <w:rPr>
          <w:rFonts w:asciiTheme="minorHAnsi" w:hAnsiTheme="minorHAnsi" w:cstheme="minorHAnsi"/>
          <w:b/>
          <w:bCs/>
          <w:color w:val="FF0000"/>
          <w:sz w:val="28"/>
        </w:rPr>
        <w:t>?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b/>
          <w:bCs/>
          <w:color w:val="auto"/>
          <w:sz w:val="28"/>
        </w:rPr>
        <w:t>7.</w:t>
      </w:r>
      <w:r w:rsidRPr="00F60A9F">
        <w:rPr>
          <w:rFonts w:asciiTheme="minorHAnsi" w:hAnsiTheme="minorHAnsi" w:cstheme="minorHAnsi"/>
          <w:color w:val="auto"/>
          <w:sz w:val="28"/>
        </w:rPr>
        <w:t xml:space="preserve">   A, D, G, J, </w:t>
      </w:r>
      <w:r w:rsidR="00F60A9F" w:rsidRPr="00F60A9F">
        <w:rPr>
          <w:rFonts w:asciiTheme="minorHAnsi" w:hAnsiTheme="minorHAnsi" w:cstheme="minorHAnsi"/>
          <w:b/>
          <w:bCs/>
          <w:color w:val="FF0000"/>
          <w:sz w:val="28"/>
        </w:rPr>
        <w:t>?</w:t>
      </w:r>
    </w:p>
    <w:p w14:paraId="65E2DC33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a. 17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a. M</w:t>
      </w:r>
    </w:p>
    <w:p w14:paraId="4B267920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b. 20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b. N</w:t>
      </w:r>
    </w:p>
    <w:p w14:paraId="1E01B058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c. 21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c. O</w:t>
      </w:r>
    </w:p>
    <w:p w14:paraId="41D6F324" w14:textId="024FA452" w:rsidR="0019361C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d. 23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d. P</w:t>
      </w:r>
    </w:p>
    <w:p w14:paraId="445F90BE" w14:textId="77777777" w:rsidR="00F60A9F" w:rsidRPr="00F60A9F" w:rsidRDefault="00F60A9F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</w:p>
    <w:p w14:paraId="6E3A7761" w14:textId="775805AE" w:rsidR="0019361C" w:rsidRPr="00F60A9F" w:rsidRDefault="0019361C" w:rsidP="0019361C">
      <w:pPr>
        <w:pStyle w:val="BodyText1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b/>
          <w:bCs/>
          <w:color w:val="auto"/>
          <w:sz w:val="28"/>
        </w:rPr>
        <w:t>3.</w:t>
      </w:r>
      <w:r w:rsidRPr="00F60A9F">
        <w:rPr>
          <w:rFonts w:asciiTheme="minorHAnsi" w:hAnsiTheme="minorHAnsi" w:cstheme="minorHAnsi"/>
          <w:color w:val="auto"/>
          <w:sz w:val="28"/>
        </w:rPr>
        <w:t xml:space="preserve">   1, 7, 13, 23, 29,</w:t>
      </w:r>
      <w:r w:rsidR="00F60A9F" w:rsidRPr="00F60A9F">
        <w:rPr>
          <w:rFonts w:asciiTheme="minorHAnsi" w:hAnsiTheme="minorHAnsi" w:cstheme="minorHAnsi"/>
          <w:color w:val="auto"/>
          <w:sz w:val="28"/>
        </w:rPr>
        <w:t xml:space="preserve"> </w:t>
      </w:r>
      <w:r w:rsidR="00F60A9F" w:rsidRPr="00F60A9F">
        <w:rPr>
          <w:rFonts w:asciiTheme="minorHAnsi" w:hAnsiTheme="minorHAnsi" w:cstheme="minorHAnsi"/>
          <w:b/>
          <w:bCs/>
          <w:color w:val="FF0000"/>
          <w:sz w:val="28"/>
        </w:rPr>
        <w:t>?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b/>
          <w:bCs/>
          <w:color w:val="auto"/>
          <w:sz w:val="28"/>
        </w:rPr>
        <w:t>8.</w:t>
      </w:r>
      <w:r w:rsidRPr="00F60A9F">
        <w:rPr>
          <w:rFonts w:asciiTheme="minorHAnsi" w:hAnsiTheme="minorHAnsi" w:cstheme="minorHAnsi"/>
          <w:color w:val="auto"/>
          <w:sz w:val="28"/>
        </w:rPr>
        <w:t xml:space="preserve">   A, C, F, J, </w:t>
      </w:r>
      <w:r w:rsidR="00F60A9F" w:rsidRPr="00F60A9F">
        <w:rPr>
          <w:rFonts w:asciiTheme="minorHAnsi" w:hAnsiTheme="minorHAnsi" w:cstheme="minorHAnsi"/>
          <w:b/>
          <w:bCs/>
          <w:color w:val="FF0000"/>
          <w:sz w:val="28"/>
        </w:rPr>
        <w:t>?</w:t>
      </w:r>
    </w:p>
    <w:p w14:paraId="5402B322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a. 30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a. O</w:t>
      </w:r>
    </w:p>
    <w:p w14:paraId="069EF29A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b. 31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b. P</w:t>
      </w:r>
    </w:p>
    <w:p w14:paraId="1ACDA9DB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c. 32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c. Q</w:t>
      </w:r>
    </w:p>
    <w:p w14:paraId="5EF9FAF7" w14:textId="21409BC8" w:rsidR="0019361C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d. 33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d. R</w:t>
      </w:r>
    </w:p>
    <w:p w14:paraId="46A50F36" w14:textId="77777777" w:rsidR="00F60A9F" w:rsidRPr="00F60A9F" w:rsidRDefault="00F60A9F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</w:p>
    <w:p w14:paraId="371DCFB7" w14:textId="180DD496" w:rsidR="0019361C" w:rsidRPr="00F60A9F" w:rsidRDefault="0019361C" w:rsidP="0019361C">
      <w:pPr>
        <w:pStyle w:val="BodyText1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b/>
          <w:bCs/>
          <w:color w:val="auto"/>
          <w:sz w:val="28"/>
        </w:rPr>
        <w:t>4.</w:t>
      </w:r>
      <w:r w:rsidRPr="00F60A9F">
        <w:rPr>
          <w:rFonts w:asciiTheme="minorHAnsi" w:hAnsiTheme="minorHAnsi" w:cstheme="minorHAnsi"/>
          <w:color w:val="auto"/>
          <w:sz w:val="28"/>
        </w:rPr>
        <w:t xml:space="preserve">   4, 9, 16, 25, 36,</w:t>
      </w:r>
      <w:r w:rsidR="00F60A9F" w:rsidRPr="00F60A9F">
        <w:rPr>
          <w:rFonts w:asciiTheme="minorHAnsi" w:hAnsiTheme="minorHAnsi" w:cstheme="minorHAnsi"/>
          <w:color w:val="auto"/>
          <w:sz w:val="28"/>
        </w:rPr>
        <w:t xml:space="preserve"> </w:t>
      </w:r>
      <w:r w:rsidR="00F60A9F" w:rsidRPr="00F60A9F">
        <w:rPr>
          <w:rFonts w:asciiTheme="minorHAnsi" w:hAnsiTheme="minorHAnsi" w:cstheme="minorHAnsi"/>
          <w:b/>
          <w:bCs/>
          <w:color w:val="FF0000"/>
          <w:sz w:val="28"/>
        </w:rPr>
        <w:t>?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b/>
          <w:bCs/>
          <w:color w:val="auto"/>
          <w:sz w:val="28"/>
        </w:rPr>
        <w:t>9.</w:t>
      </w:r>
      <w:r w:rsidRPr="00F60A9F">
        <w:rPr>
          <w:rFonts w:asciiTheme="minorHAnsi" w:hAnsiTheme="minorHAnsi" w:cstheme="minorHAnsi"/>
          <w:color w:val="auto"/>
          <w:sz w:val="28"/>
        </w:rPr>
        <w:t xml:space="preserve">   Z, X, V, T, R, </w:t>
      </w:r>
      <w:r w:rsidR="00F60A9F" w:rsidRPr="00F60A9F">
        <w:rPr>
          <w:rFonts w:asciiTheme="minorHAnsi" w:hAnsiTheme="minorHAnsi" w:cstheme="minorHAnsi"/>
          <w:b/>
          <w:bCs/>
          <w:color w:val="FF0000"/>
          <w:sz w:val="28"/>
        </w:rPr>
        <w:t>?</w:t>
      </w:r>
    </w:p>
    <w:p w14:paraId="0DB66E3C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a. 40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a. Q</w:t>
      </w:r>
    </w:p>
    <w:p w14:paraId="2AAFA39A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>b. 49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b. P</w:t>
      </w:r>
    </w:p>
    <w:p w14:paraId="2F242071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c. 56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c. O</w:t>
      </w:r>
    </w:p>
    <w:p w14:paraId="17FD4C32" w14:textId="4545765D" w:rsidR="0019361C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d. 64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d. N</w:t>
      </w:r>
    </w:p>
    <w:p w14:paraId="14DAAF45" w14:textId="77777777" w:rsidR="00F60A9F" w:rsidRPr="00F60A9F" w:rsidRDefault="00F60A9F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</w:p>
    <w:p w14:paraId="6B60D608" w14:textId="3169A639" w:rsidR="0019361C" w:rsidRPr="00F60A9F" w:rsidRDefault="0019361C" w:rsidP="0019361C">
      <w:pPr>
        <w:pStyle w:val="BodyText1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b/>
          <w:bCs/>
          <w:color w:val="auto"/>
          <w:sz w:val="28"/>
        </w:rPr>
        <w:t>5.</w:t>
      </w:r>
      <w:r w:rsidRPr="00F60A9F">
        <w:rPr>
          <w:rFonts w:asciiTheme="minorHAnsi" w:hAnsiTheme="minorHAnsi" w:cstheme="minorHAnsi"/>
          <w:color w:val="auto"/>
          <w:sz w:val="28"/>
        </w:rPr>
        <w:t xml:space="preserve">   5, 10, </w:t>
      </w:r>
      <w:r w:rsidR="00F60A9F" w:rsidRPr="00F60A9F">
        <w:rPr>
          <w:rFonts w:asciiTheme="minorHAnsi" w:hAnsiTheme="minorHAnsi" w:cstheme="minorHAnsi"/>
          <w:b/>
          <w:bCs/>
          <w:color w:val="FF0000"/>
          <w:sz w:val="28"/>
        </w:rPr>
        <w:t>?</w:t>
      </w:r>
      <w:r w:rsidR="00F60A9F">
        <w:rPr>
          <w:rFonts w:asciiTheme="minorHAnsi" w:hAnsiTheme="minorHAnsi" w:cstheme="minorHAnsi"/>
          <w:b/>
          <w:bCs/>
          <w:color w:val="FF0000"/>
          <w:sz w:val="28"/>
        </w:rPr>
        <w:t xml:space="preserve">, </w:t>
      </w:r>
      <w:r w:rsidRPr="00F60A9F">
        <w:rPr>
          <w:rFonts w:asciiTheme="minorHAnsi" w:hAnsiTheme="minorHAnsi" w:cstheme="minorHAnsi"/>
          <w:color w:val="auto"/>
          <w:sz w:val="28"/>
        </w:rPr>
        <w:t xml:space="preserve">20, 25, 30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b/>
          <w:bCs/>
          <w:color w:val="auto"/>
          <w:sz w:val="28"/>
        </w:rPr>
        <w:t>10.</w:t>
      </w:r>
      <w:r w:rsidRPr="00F60A9F">
        <w:rPr>
          <w:rFonts w:asciiTheme="minorHAnsi" w:hAnsiTheme="minorHAnsi" w:cstheme="minorHAnsi"/>
          <w:color w:val="auto"/>
          <w:sz w:val="28"/>
        </w:rPr>
        <w:t xml:space="preserve">   K, L, N, Q, </w:t>
      </w:r>
      <w:r w:rsidR="00F60A9F" w:rsidRPr="00F60A9F">
        <w:rPr>
          <w:rFonts w:asciiTheme="minorHAnsi" w:hAnsiTheme="minorHAnsi" w:cstheme="minorHAnsi"/>
          <w:b/>
          <w:bCs/>
          <w:color w:val="FF0000"/>
          <w:sz w:val="28"/>
        </w:rPr>
        <w:t>?</w:t>
      </w:r>
    </w:p>
    <w:p w14:paraId="7CFFCFC3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a. 15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a. Z</w:t>
      </w:r>
    </w:p>
    <w:p w14:paraId="7CD26A8A" w14:textId="77777777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b. 22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b. X</w:t>
      </w:r>
    </w:p>
    <w:p w14:paraId="2F4E3655" w14:textId="4E429D44" w:rsidR="0019361C" w:rsidRPr="00F60A9F" w:rsidRDefault="0019361C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color w:val="auto"/>
          <w:sz w:val="28"/>
        </w:rPr>
        <w:t xml:space="preserve">c. 35 </w:t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</w:r>
      <w:r w:rsidRPr="00F60A9F">
        <w:rPr>
          <w:rFonts w:asciiTheme="minorHAnsi" w:hAnsiTheme="minorHAnsi" w:cstheme="minorHAnsi"/>
          <w:color w:val="auto"/>
          <w:sz w:val="28"/>
        </w:rPr>
        <w:tab/>
        <w:t>c. V</w:t>
      </w:r>
    </w:p>
    <w:p w14:paraId="66871AA4" w14:textId="0D5045E6" w:rsidR="0019361C" w:rsidRDefault="00697D20" w:rsidP="0019361C">
      <w:pPr>
        <w:pStyle w:val="BodyText1"/>
        <w:ind w:firstLine="720"/>
        <w:rPr>
          <w:rFonts w:asciiTheme="minorHAnsi" w:hAnsiTheme="minorHAnsi" w:cstheme="minorHAnsi"/>
          <w:color w:val="auto"/>
          <w:sz w:val="28"/>
        </w:rPr>
      </w:pPr>
      <w:r w:rsidRPr="00F60A9F">
        <w:rPr>
          <w:rFonts w:asciiTheme="minorHAnsi" w:hAnsiTheme="minorHAnsi" w:cstheme="minorHAnsi"/>
          <w:noProof/>
          <w:color w:val="auto"/>
        </w:rPr>
        <mc:AlternateContent>
          <mc:Choice Requires="wps">
            <w:drawing>
              <wp:anchor distT="45720" distB="45720" distL="114300" distR="114300" simplePos="0" relativeHeight="251660290" behindDoc="0" locked="0" layoutInCell="1" allowOverlap="1" wp14:anchorId="4CAC9242" wp14:editId="2FDD5947">
                <wp:simplePos x="0" y="0"/>
                <wp:positionH relativeFrom="column">
                  <wp:posOffset>379563</wp:posOffset>
                </wp:positionH>
                <wp:positionV relativeFrom="paragraph">
                  <wp:posOffset>489178</wp:posOffset>
                </wp:positionV>
                <wp:extent cx="6499860" cy="267335"/>
                <wp:effectExtent l="0" t="0" r="2540" b="0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 flipH="1">
                          <a:off x="0" y="0"/>
                          <a:ext cx="6499860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653410" w14:textId="3D90335F" w:rsidR="00697D20" w:rsidRPr="00697D20" w:rsidRDefault="0019361C" w:rsidP="00697D2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97D20">
                              <w:rPr>
                                <w:sz w:val="20"/>
                                <w:szCs w:val="20"/>
                              </w:rPr>
                              <w:t xml:space="preserve">Answers: </w:t>
                            </w:r>
                            <w:r w:rsidR="00697D20" w:rsidRPr="00697D20">
                              <w:rPr>
                                <w:sz w:val="20"/>
                                <w:szCs w:val="20"/>
                              </w:rPr>
                              <w:t xml:space="preserve"> 1. B, 2.</w:t>
                            </w:r>
                            <w:r w:rsidR="00697D2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97D20" w:rsidRPr="00697D20">
                              <w:rPr>
                                <w:sz w:val="20"/>
                                <w:szCs w:val="20"/>
                              </w:rPr>
                              <w:t>C, 3.</w:t>
                            </w:r>
                            <w:r w:rsidR="00697D2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97D20" w:rsidRPr="00697D20">
                              <w:rPr>
                                <w:sz w:val="20"/>
                                <w:szCs w:val="20"/>
                              </w:rPr>
                              <w:t>B, 4. B, 5. A, 6.</w:t>
                            </w:r>
                            <w:r w:rsidR="00697D2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97D20" w:rsidRPr="00697D20">
                              <w:rPr>
                                <w:sz w:val="20"/>
                                <w:szCs w:val="20"/>
                              </w:rPr>
                              <w:t>C, 7. A, 8. A, 9. B,</w:t>
                            </w:r>
                            <w:r w:rsidR="00697D2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97D20" w:rsidRPr="00697D20">
                              <w:rPr>
                                <w:sz w:val="20"/>
                                <w:szCs w:val="20"/>
                              </w:rPr>
                              <w:t>10. D</w:t>
                            </w:r>
                          </w:p>
                          <w:p w14:paraId="5CD578A1" w14:textId="77777777" w:rsidR="00697D20" w:rsidRPr="0019361C" w:rsidRDefault="00697D20" w:rsidP="00697D20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</w:p>
                          <w:p w14:paraId="59D742E8" w14:textId="5C529607" w:rsidR="0019361C" w:rsidRPr="00C26681" w:rsidRDefault="0019361C" w:rsidP="0019361C">
                            <w:pPr>
                              <w:rPr>
                                <w:sz w:val="20"/>
                                <w:szCs w:val="18"/>
                              </w:rPr>
                            </w:pPr>
                          </w:p>
                          <w:p w14:paraId="322E9559" w14:textId="77777777" w:rsidR="0019361C" w:rsidRDefault="0019361C" w:rsidP="001936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AC924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.9pt;margin-top:38.5pt;width:511.8pt;height:21.05pt;rotation:180;flip:x;z-index:25166029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" stroked="f">
                <v:textbox>
                  <w:txbxContent>
                    <w:p w14:paraId="69653410" w14:textId="3D90335F" w:rsidR="00697D20" w:rsidRPr="00697D20" w:rsidRDefault="0019361C" w:rsidP="00697D20">
                      <w:pPr>
                        <w:rPr>
                          <w:sz w:val="20"/>
                          <w:szCs w:val="20"/>
                        </w:rPr>
                      </w:pPr>
                      <w:r w:rsidRPr="00697D20">
                        <w:rPr>
                          <w:sz w:val="20"/>
                          <w:szCs w:val="20"/>
                        </w:rPr>
                        <w:t xml:space="preserve">Answers: </w:t>
                      </w:r>
                      <w:r w:rsidR="00697D20" w:rsidRPr="00697D20">
                        <w:rPr>
                          <w:sz w:val="20"/>
                          <w:szCs w:val="20"/>
                        </w:rPr>
                        <w:t xml:space="preserve"> 1. B, 2.</w:t>
                      </w:r>
                      <w:r w:rsidR="00697D2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697D20" w:rsidRPr="00697D20">
                        <w:rPr>
                          <w:sz w:val="20"/>
                          <w:szCs w:val="20"/>
                        </w:rPr>
                        <w:t>C, 3.</w:t>
                      </w:r>
                      <w:r w:rsidR="00697D2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697D20" w:rsidRPr="00697D20">
                        <w:rPr>
                          <w:sz w:val="20"/>
                          <w:szCs w:val="20"/>
                        </w:rPr>
                        <w:t>B, 4. B, 5. A, 6.</w:t>
                      </w:r>
                      <w:r w:rsidR="00697D2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697D20" w:rsidRPr="00697D20">
                        <w:rPr>
                          <w:sz w:val="20"/>
                          <w:szCs w:val="20"/>
                        </w:rPr>
                        <w:t>C, 7. A, 8. A, 9. B,</w:t>
                      </w:r>
                      <w:r w:rsidR="00697D2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697D20" w:rsidRPr="00697D20">
                        <w:rPr>
                          <w:sz w:val="20"/>
                          <w:szCs w:val="20"/>
                        </w:rPr>
                        <w:t>10. D</w:t>
                      </w:r>
                    </w:p>
                    <w:p w14:paraId="5CD578A1" w14:textId="77777777" w:rsidR="00697D20" w:rsidRPr="0019361C" w:rsidRDefault="00697D20" w:rsidP="00697D20">
                      <w:pPr>
                        <w:rPr>
                          <w:sz w:val="20"/>
                          <w:szCs w:val="18"/>
                        </w:rPr>
                      </w:pPr>
                    </w:p>
                    <w:p w14:paraId="59D742E8" w14:textId="5C529607" w:rsidR="0019361C" w:rsidRPr="00C26681" w:rsidRDefault="0019361C" w:rsidP="0019361C">
                      <w:pPr>
                        <w:rPr>
                          <w:sz w:val="20"/>
                          <w:szCs w:val="18"/>
                        </w:rPr>
                      </w:pPr>
                    </w:p>
                    <w:p w14:paraId="322E9559" w14:textId="77777777" w:rsidR="0019361C" w:rsidRDefault="0019361C" w:rsidP="0019361C"/>
                  </w:txbxContent>
                </v:textbox>
                <w10:wrap type="square"/>
              </v:shape>
            </w:pict>
          </mc:Fallback>
        </mc:AlternateContent>
      </w:r>
      <w:r w:rsidR="0019361C" w:rsidRPr="00F60A9F">
        <w:rPr>
          <w:rFonts w:asciiTheme="minorHAnsi" w:hAnsiTheme="minorHAnsi" w:cstheme="minorHAnsi"/>
          <w:color w:val="auto"/>
          <w:sz w:val="28"/>
        </w:rPr>
        <w:t xml:space="preserve">d. 40 </w:t>
      </w:r>
      <w:r w:rsidR="0019361C" w:rsidRPr="00F60A9F">
        <w:rPr>
          <w:rFonts w:asciiTheme="minorHAnsi" w:hAnsiTheme="minorHAnsi" w:cstheme="minorHAnsi"/>
          <w:color w:val="auto"/>
          <w:sz w:val="28"/>
        </w:rPr>
        <w:tab/>
      </w:r>
      <w:r w:rsidR="0019361C" w:rsidRPr="00F60A9F">
        <w:rPr>
          <w:rFonts w:asciiTheme="minorHAnsi" w:hAnsiTheme="minorHAnsi" w:cstheme="minorHAnsi"/>
          <w:color w:val="auto"/>
          <w:sz w:val="28"/>
        </w:rPr>
        <w:tab/>
      </w:r>
      <w:r w:rsidR="0019361C" w:rsidRPr="00F60A9F">
        <w:rPr>
          <w:rFonts w:asciiTheme="minorHAnsi" w:hAnsiTheme="minorHAnsi" w:cstheme="minorHAnsi"/>
          <w:color w:val="auto"/>
          <w:sz w:val="28"/>
        </w:rPr>
        <w:tab/>
      </w:r>
      <w:r w:rsidR="0019361C" w:rsidRPr="00F60A9F">
        <w:rPr>
          <w:rFonts w:asciiTheme="minorHAnsi" w:hAnsiTheme="minorHAnsi" w:cstheme="minorHAnsi"/>
          <w:color w:val="auto"/>
          <w:sz w:val="28"/>
        </w:rPr>
        <w:tab/>
      </w:r>
      <w:r w:rsidR="0019361C" w:rsidRPr="00F60A9F">
        <w:rPr>
          <w:rFonts w:asciiTheme="minorHAnsi" w:hAnsiTheme="minorHAnsi" w:cstheme="minorHAnsi"/>
          <w:color w:val="auto"/>
          <w:sz w:val="28"/>
        </w:rPr>
        <w:tab/>
      </w:r>
      <w:r w:rsidR="0019361C" w:rsidRPr="00F60A9F">
        <w:rPr>
          <w:rFonts w:asciiTheme="minorHAnsi" w:hAnsiTheme="minorHAnsi" w:cstheme="minorHAnsi"/>
          <w:color w:val="auto"/>
          <w:sz w:val="28"/>
        </w:rPr>
        <w:tab/>
      </w:r>
      <w:r w:rsidR="0019361C" w:rsidRPr="00F60A9F">
        <w:rPr>
          <w:rFonts w:asciiTheme="minorHAnsi" w:hAnsiTheme="minorHAnsi" w:cstheme="minorHAnsi"/>
          <w:color w:val="auto"/>
          <w:sz w:val="28"/>
        </w:rPr>
        <w:tab/>
        <w:t>d. U</w:t>
      </w:r>
    </w:p>
    <w:p w14:paraId="5B963BF4" w14:textId="2D86F0B5" w:rsidR="004566CD" w:rsidRDefault="004566CD" w:rsidP="004566CD">
      <w:pPr>
        <w:rPr>
          <w:rFonts w:eastAsiaTheme="minorHAnsi" w:cstheme="minorHAnsi"/>
          <w:sz w:val="28"/>
          <w:szCs w:val="24"/>
        </w:rPr>
      </w:pPr>
    </w:p>
    <w:p w14:paraId="2CCD2D44" w14:textId="77777777" w:rsidR="004566CD" w:rsidRPr="004566CD" w:rsidRDefault="004566CD" w:rsidP="004566CD"/>
    <w:p w14:paraId="7805145A" w14:textId="77777777" w:rsidR="00697D20" w:rsidRDefault="00697D20" w:rsidP="00697D20">
      <w:pPr>
        <w:pStyle w:val="Title"/>
        <w:jc w:val="center"/>
      </w:pPr>
      <w:r>
        <w:t>neurobics</w:t>
      </w:r>
    </w:p>
    <w:p w14:paraId="75EACBAF" w14:textId="77777777" w:rsidR="00697D20" w:rsidRDefault="00697D20" w:rsidP="00697D20">
      <w:pPr>
        <w:pStyle w:val="Title"/>
        <w:jc w:val="center"/>
      </w:pPr>
      <w:r>
        <w:rPr>
          <w:rStyle w:val="Heading2Char"/>
        </w:rPr>
        <w:t>Stress &amp; memory</w:t>
      </w:r>
    </w:p>
    <w:p w14:paraId="79575EBE" w14:textId="5A944390" w:rsidR="00DD7AC9" w:rsidRDefault="00DD7AC9" w:rsidP="0005262E">
      <w:pPr>
        <w:tabs>
          <w:tab w:val="left" w:pos="2160"/>
        </w:tabs>
      </w:pPr>
    </w:p>
    <w:p w14:paraId="04F0C528" w14:textId="3F56790B" w:rsidR="00697D20" w:rsidRDefault="00697D20" w:rsidP="00717EC2">
      <w:pPr>
        <w:pStyle w:val="Heading1"/>
      </w:pPr>
      <w:r>
        <w:t xml:space="preserve">How to Reduce Absentmindedness </w:t>
      </w:r>
    </w:p>
    <w:p w14:paraId="6C783704" w14:textId="77777777" w:rsidR="00C221D2" w:rsidRPr="00C221D2" w:rsidRDefault="00C221D2" w:rsidP="00C221D2">
      <w:pPr>
        <w:numPr>
          <w:ilvl w:val="0"/>
          <w:numId w:val="19"/>
        </w:numPr>
        <w:tabs>
          <w:tab w:val="left" w:pos="2160"/>
        </w:tabs>
        <w:rPr>
          <w:rFonts w:cstheme="minorHAnsi"/>
          <w:szCs w:val="24"/>
        </w:rPr>
      </w:pPr>
      <w:r w:rsidRPr="00C221D2">
        <w:rPr>
          <w:rFonts w:cstheme="minorHAnsi"/>
          <w:szCs w:val="24"/>
        </w:rPr>
        <w:t>Put an item that needs to be remembered in an unusual place (i.e., put clothes that need to go to the dry cleaners by the front door).</w:t>
      </w:r>
    </w:p>
    <w:p w14:paraId="5AE37F3A" w14:textId="77777777" w:rsidR="00C221D2" w:rsidRPr="00C221D2" w:rsidRDefault="00C221D2" w:rsidP="00C221D2">
      <w:pPr>
        <w:numPr>
          <w:ilvl w:val="0"/>
          <w:numId w:val="19"/>
        </w:numPr>
        <w:tabs>
          <w:tab w:val="left" w:pos="2160"/>
        </w:tabs>
        <w:rPr>
          <w:rFonts w:cstheme="minorHAnsi"/>
          <w:szCs w:val="24"/>
        </w:rPr>
      </w:pPr>
      <w:r w:rsidRPr="00C221D2">
        <w:rPr>
          <w:rFonts w:cstheme="minorHAnsi"/>
          <w:szCs w:val="24"/>
        </w:rPr>
        <w:t>Have a memory place. This is a special place for keys, glasses, pills and other items you use or need regularly.</w:t>
      </w:r>
    </w:p>
    <w:p w14:paraId="6494A7C3" w14:textId="77777777" w:rsidR="00C221D2" w:rsidRPr="00C221D2" w:rsidRDefault="00C221D2" w:rsidP="00C221D2">
      <w:pPr>
        <w:numPr>
          <w:ilvl w:val="0"/>
          <w:numId w:val="19"/>
        </w:numPr>
        <w:tabs>
          <w:tab w:val="left" w:pos="2160"/>
        </w:tabs>
        <w:rPr>
          <w:rFonts w:cstheme="minorHAnsi"/>
          <w:szCs w:val="24"/>
        </w:rPr>
      </w:pPr>
      <w:r w:rsidRPr="00C221D2">
        <w:rPr>
          <w:rFonts w:cstheme="minorHAnsi"/>
          <w:szCs w:val="24"/>
        </w:rPr>
        <w:t>Organize your environment. “A place for everything and everything in its place.”</w:t>
      </w:r>
    </w:p>
    <w:p w14:paraId="35F4DFEC" w14:textId="77777777" w:rsidR="00C221D2" w:rsidRPr="00C221D2" w:rsidRDefault="00C221D2" w:rsidP="00C221D2">
      <w:pPr>
        <w:numPr>
          <w:ilvl w:val="0"/>
          <w:numId w:val="19"/>
        </w:numPr>
        <w:tabs>
          <w:tab w:val="left" w:pos="2160"/>
        </w:tabs>
        <w:rPr>
          <w:rFonts w:cstheme="minorHAnsi"/>
          <w:szCs w:val="24"/>
        </w:rPr>
      </w:pPr>
      <w:r w:rsidRPr="00C221D2">
        <w:rPr>
          <w:rFonts w:cstheme="minorHAnsi"/>
          <w:szCs w:val="24"/>
        </w:rPr>
        <w:t>Set an alarm or timer if you need to do something at a certain time.</w:t>
      </w:r>
    </w:p>
    <w:p w14:paraId="0E3F32C9" w14:textId="77777777" w:rsidR="00C221D2" w:rsidRPr="00C221D2" w:rsidRDefault="00C221D2" w:rsidP="00C221D2">
      <w:pPr>
        <w:numPr>
          <w:ilvl w:val="0"/>
          <w:numId w:val="19"/>
        </w:numPr>
        <w:tabs>
          <w:tab w:val="left" w:pos="2160"/>
        </w:tabs>
        <w:rPr>
          <w:rFonts w:cstheme="minorHAnsi"/>
          <w:szCs w:val="24"/>
        </w:rPr>
      </w:pPr>
      <w:r w:rsidRPr="00C221D2">
        <w:rPr>
          <w:rFonts w:cstheme="minorHAnsi"/>
          <w:szCs w:val="24"/>
        </w:rPr>
        <w:t>Keep a good calendar.</w:t>
      </w:r>
    </w:p>
    <w:p w14:paraId="298BF887" w14:textId="77777777" w:rsidR="00C221D2" w:rsidRPr="00C221D2" w:rsidRDefault="00C221D2" w:rsidP="00C221D2">
      <w:pPr>
        <w:numPr>
          <w:ilvl w:val="0"/>
          <w:numId w:val="19"/>
        </w:numPr>
        <w:tabs>
          <w:tab w:val="left" w:pos="2160"/>
        </w:tabs>
        <w:rPr>
          <w:rFonts w:cstheme="minorHAnsi"/>
          <w:szCs w:val="24"/>
        </w:rPr>
      </w:pPr>
      <w:r w:rsidRPr="00C221D2">
        <w:rPr>
          <w:rFonts w:cstheme="minorHAnsi"/>
          <w:szCs w:val="24"/>
        </w:rPr>
        <w:t>Use object cues to remind yourself of something you’re supposed to remember (i.e. tie a string around your finger or turn your watch around).</w:t>
      </w:r>
    </w:p>
    <w:p w14:paraId="79CA0CA9" w14:textId="77777777" w:rsidR="00C221D2" w:rsidRPr="00C221D2" w:rsidRDefault="00C221D2" w:rsidP="00C221D2">
      <w:pPr>
        <w:numPr>
          <w:ilvl w:val="0"/>
          <w:numId w:val="19"/>
        </w:numPr>
        <w:tabs>
          <w:tab w:val="left" w:pos="2160"/>
        </w:tabs>
        <w:rPr>
          <w:rFonts w:cstheme="minorHAnsi"/>
          <w:szCs w:val="24"/>
        </w:rPr>
      </w:pPr>
      <w:r w:rsidRPr="00C221D2">
        <w:rPr>
          <w:rFonts w:cstheme="minorHAnsi"/>
          <w:szCs w:val="24"/>
        </w:rPr>
        <w:t>Write notes to yourself.</w:t>
      </w:r>
    </w:p>
    <w:p w14:paraId="5754A362" w14:textId="77777777" w:rsidR="00C221D2" w:rsidRPr="00C221D2" w:rsidRDefault="00C221D2" w:rsidP="00C221D2">
      <w:pPr>
        <w:numPr>
          <w:ilvl w:val="0"/>
          <w:numId w:val="19"/>
        </w:numPr>
        <w:tabs>
          <w:tab w:val="left" w:pos="2160"/>
        </w:tabs>
        <w:rPr>
          <w:rFonts w:cstheme="minorHAnsi"/>
          <w:szCs w:val="24"/>
        </w:rPr>
      </w:pPr>
      <w:r w:rsidRPr="00C221D2">
        <w:rPr>
          <w:rFonts w:cstheme="minorHAnsi"/>
          <w:szCs w:val="24"/>
        </w:rPr>
        <w:t>Don’t procrastinate.</w:t>
      </w:r>
    </w:p>
    <w:p w14:paraId="650CC755" w14:textId="77777777" w:rsidR="00C221D2" w:rsidRPr="00C221D2" w:rsidRDefault="00C221D2" w:rsidP="00C221D2">
      <w:pPr>
        <w:numPr>
          <w:ilvl w:val="0"/>
          <w:numId w:val="19"/>
        </w:numPr>
        <w:tabs>
          <w:tab w:val="left" w:pos="2160"/>
        </w:tabs>
        <w:rPr>
          <w:rFonts w:cstheme="minorHAnsi"/>
          <w:szCs w:val="24"/>
        </w:rPr>
      </w:pPr>
      <w:r w:rsidRPr="00C221D2">
        <w:rPr>
          <w:rFonts w:cstheme="minorHAnsi"/>
          <w:szCs w:val="24"/>
        </w:rPr>
        <w:t>Talk to yourself. “I’m turning off the stove. The stove is off.”</w:t>
      </w:r>
    </w:p>
    <w:p w14:paraId="3647F4D3" w14:textId="77777777" w:rsidR="00C221D2" w:rsidRPr="00C221D2" w:rsidRDefault="00C221D2" w:rsidP="00C221D2">
      <w:pPr>
        <w:numPr>
          <w:ilvl w:val="0"/>
          <w:numId w:val="19"/>
        </w:numPr>
        <w:tabs>
          <w:tab w:val="left" w:pos="2160"/>
        </w:tabs>
        <w:rPr>
          <w:rFonts w:cstheme="minorHAnsi"/>
          <w:szCs w:val="24"/>
        </w:rPr>
      </w:pPr>
      <w:r w:rsidRPr="00C221D2">
        <w:rPr>
          <w:rFonts w:cstheme="minorHAnsi"/>
          <w:szCs w:val="24"/>
        </w:rPr>
        <w:t xml:space="preserve"> If you find yourself in another room and can’t recall why, go back to where you started.</w:t>
      </w:r>
    </w:p>
    <w:p w14:paraId="2FC42EA7" w14:textId="77777777" w:rsidR="00697D20" w:rsidRPr="00697D20" w:rsidRDefault="00697D20" w:rsidP="0005262E">
      <w:pPr>
        <w:tabs>
          <w:tab w:val="left" w:pos="2160"/>
        </w:tabs>
        <w:rPr>
          <w:rFonts w:asciiTheme="majorHAnsi" w:hAnsiTheme="majorHAnsi" w:cstheme="majorHAnsi"/>
          <w:sz w:val="36"/>
          <w:szCs w:val="36"/>
        </w:rPr>
      </w:pPr>
    </w:p>
    <w:sectPr w:rsidR="00697D20" w:rsidRPr="00697D20" w:rsidSect="00533DBD">
      <w:headerReference w:type="default" r:id="rId11"/>
      <w:footerReference w:type="default" r:id="rId12"/>
      <w:pgSz w:w="12240" w:h="15840" w:code="1"/>
      <w:pgMar w:top="720" w:right="720" w:bottom="720" w:left="720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858A6F" w14:textId="77777777" w:rsidR="00556C1D" w:rsidRDefault="00556C1D" w:rsidP="00AC1219">
      <w:pPr>
        <w:spacing w:after="0" w:line="240" w:lineRule="auto"/>
      </w:pPr>
      <w:r>
        <w:separator/>
      </w:r>
    </w:p>
  </w:endnote>
  <w:endnote w:type="continuationSeparator" w:id="0">
    <w:p w14:paraId="1BBBA521" w14:textId="77777777" w:rsidR="00556C1D" w:rsidRDefault="00556C1D" w:rsidP="00AC1219">
      <w:pPr>
        <w:spacing w:after="0" w:line="240" w:lineRule="auto"/>
      </w:pPr>
      <w:r>
        <w:continuationSeparator/>
      </w:r>
    </w:p>
  </w:endnote>
  <w:endnote w:type="continuationNotice" w:id="1">
    <w:p w14:paraId="7DD9CEF8" w14:textId="77777777" w:rsidR="00556C1D" w:rsidRDefault="00556C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61E2D7" w14:textId="1A6C9984" w:rsidR="00766038" w:rsidRDefault="00784D81">
    <w:pPr>
      <w:pStyle w:val="Footer"/>
      <w:jc w:val="right"/>
    </w:pPr>
    <w:r>
      <w:t xml:space="preserve">Unit 9: </w:t>
    </w:r>
    <w:r w:rsidR="00E25B60">
      <w:t>Brain Booster</w:t>
    </w:r>
    <w:r w:rsidR="00766038">
      <w:t xml:space="preserve"> </w:t>
    </w:r>
    <w:r w:rsidR="00766038">
      <w:fldChar w:fldCharType="begin"/>
    </w:r>
    <w:r w:rsidR="00766038">
      <w:instrText xml:space="preserve"> PAGE   \* MERGEFORMAT </w:instrText>
    </w:r>
    <w:r w:rsidR="00766038">
      <w:fldChar w:fldCharType="separate"/>
    </w:r>
    <w:r w:rsidR="00766038">
      <w:rPr>
        <w:noProof/>
      </w:rPr>
      <w:t>1</w:t>
    </w:r>
    <w:r w:rsidR="00766038">
      <w:rPr>
        <w:noProof/>
      </w:rPr>
      <w:fldChar w:fldCharType="end"/>
    </w:r>
  </w:p>
  <w:p w14:paraId="3748122C" w14:textId="77777777" w:rsidR="00766038" w:rsidRDefault="00766038" w:rsidP="00426352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2EDE112" wp14:editId="5F9203AA">
          <wp:simplePos x="0" y="0"/>
          <wp:positionH relativeFrom="column">
            <wp:posOffset>0</wp:posOffset>
          </wp:positionH>
          <wp:positionV relativeFrom="paragraph">
            <wp:posOffset>-281940</wp:posOffset>
          </wp:positionV>
          <wp:extent cx="2328033" cy="457200"/>
          <wp:effectExtent l="0" t="0" r="0" b="0"/>
          <wp:wrapNone/>
          <wp:docPr id="4" name="Picture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9BF0F" w14:textId="478F0F3B" w:rsidR="00766038" w:rsidRDefault="004566CD">
    <w:pPr>
      <w:pStyle w:val="Footer"/>
      <w:jc w:val="right"/>
    </w:pPr>
    <w:r>
      <w:t xml:space="preserve">Unit 9: </w:t>
    </w:r>
    <w:r w:rsidR="00766038">
      <w:t xml:space="preserve">Brain Work </w:t>
    </w:r>
    <w:r w:rsidR="00766038">
      <w:fldChar w:fldCharType="begin"/>
    </w:r>
    <w:r w:rsidR="00766038">
      <w:instrText xml:space="preserve"> PAGE   \* MERGEFORMAT </w:instrText>
    </w:r>
    <w:r w:rsidR="00766038">
      <w:fldChar w:fldCharType="separate"/>
    </w:r>
    <w:r w:rsidR="00766038">
      <w:rPr>
        <w:noProof/>
      </w:rPr>
      <w:t>1</w:t>
    </w:r>
    <w:r w:rsidR="00766038">
      <w:rPr>
        <w:noProof/>
      </w:rPr>
      <w:fldChar w:fldCharType="end"/>
    </w:r>
  </w:p>
  <w:p w14:paraId="08037AA5" w14:textId="77777777" w:rsidR="00766038" w:rsidRDefault="00766038" w:rsidP="00426352">
    <w:pPr>
      <w:pStyle w:val="Footer"/>
    </w:pPr>
    <w:r>
      <w:rPr>
        <w:noProof/>
      </w:rPr>
      <w:drawing>
        <wp:inline distT="0" distB="0" distL="0" distR="0" wp14:anchorId="0884B767" wp14:editId="0650E6FA">
          <wp:extent cx="2328033" cy="457200"/>
          <wp:effectExtent l="0" t="0" r="0" b="0"/>
          <wp:docPr id="5" name="Picture 5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2A9395" w14:textId="77777777" w:rsidR="00556C1D" w:rsidRDefault="00556C1D" w:rsidP="00AC1219">
      <w:pPr>
        <w:spacing w:after="0" w:line="240" w:lineRule="auto"/>
      </w:pPr>
      <w:r>
        <w:separator/>
      </w:r>
    </w:p>
  </w:footnote>
  <w:footnote w:type="continuationSeparator" w:id="0">
    <w:p w14:paraId="76B210B0" w14:textId="77777777" w:rsidR="00556C1D" w:rsidRDefault="00556C1D" w:rsidP="00AC1219">
      <w:pPr>
        <w:spacing w:after="0" w:line="240" w:lineRule="auto"/>
      </w:pPr>
      <w:r>
        <w:continuationSeparator/>
      </w:r>
    </w:p>
  </w:footnote>
  <w:footnote w:type="continuationNotice" w:id="1">
    <w:p w14:paraId="6797EE53" w14:textId="77777777" w:rsidR="00556C1D" w:rsidRDefault="00556C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498621" w14:textId="3D232C00" w:rsidR="00766038" w:rsidRDefault="00766038" w:rsidP="11A86B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012F0"/>
    <w:multiLevelType w:val="hybridMultilevel"/>
    <w:tmpl w:val="8312AF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91183"/>
    <w:multiLevelType w:val="multilevel"/>
    <w:tmpl w:val="F29E3A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80FF0"/>
    <w:multiLevelType w:val="hybridMultilevel"/>
    <w:tmpl w:val="E3664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C4677"/>
    <w:multiLevelType w:val="hybridMultilevel"/>
    <w:tmpl w:val="7CCC15E6"/>
    <w:lvl w:ilvl="0" w:tplc="3DF89DA6">
      <w:start w:val="1"/>
      <w:numFmt w:val="decimal"/>
      <w:lvlText w:val="%1."/>
      <w:lvlJc w:val="left"/>
      <w:pPr>
        <w:ind w:left="5400" w:hanging="50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6"/>
  </w:num>
  <w:num w:numId="4">
    <w:abstractNumId w:val="13"/>
  </w:num>
  <w:num w:numId="5">
    <w:abstractNumId w:val="18"/>
  </w:num>
  <w:num w:numId="6">
    <w:abstractNumId w:val="15"/>
  </w:num>
  <w:num w:numId="7">
    <w:abstractNumId w:val="9"/>
  </w:num>
  <w:num w:numId="8">
    <w:abstractNumId w:val="2"/>
  </w:num>
  <w:num w:numId="9">
    <w:abstractNumId w:val="10"/>
  </w:num>
  <w:num w:numId="10">
    <w:abstractNumId w:val="5"/>
  </w:num>
  <w:num w:numId="11">
    <w:abstractNumId w:val="7"/>
  </w:num>
  <w:num w:numId="12">
    <w:abstractNumId w:val="3"/>
  </w:num>
  <w:num w:numId="13">
    <w:abstractNumId w:val="14"/>
  </w:num>
  <w:num w:numId="14">
    <w:abstractNumId w:val="6"/>
  </w:num>
  <w:num w:numId="15">
    <w:abstractNumId w:val="11"/>
  </w:num>
  <w:num w:numId="16">
    <w:abstractNumId w:val="17"/>
  </w:num>
  <w:num w:numId="17">
    <w:abstractNumId w:val="8"/>
  </w:num>
  <w:num w:numId="18">
    <w:abstractNumId w:val="4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44806"/>
    <w:rsid w:val="0005262E"/>
    <w:rsid w:val="000707F6"/>
    <w:rsid w:val="0007587A"/>
    <w:rsid w:val="000A1879"/>
    <w:rsid w:val="000B2642"/>
    <w:rsid w:val="001607A6"/>
    <w:rsid w:val="00162E1C"/>
    <w:rsid w:val="00165759"/>
    <w:rsid w:val="00184E5F"/>
    <w:rsid w:val="0019361C"/>
    <w:rsid w:val="001C155C"/>
    <w:rsid w:val="001C58B9"/>
    <w:rsid w:val="001D16ED"/>
    <w:rsid w:val="001D2867"/>
    <w:rsid w:val="00216993"/>
    <w:rsid w:val="00224804"/>
    <w:rsid w:val="00236472"/>
    <w:rsid w:val="0025087C"/>
    <w:rsid w:val="00256AAE"/>
    <w:rsid w:val="002756BF"/>
    <w:rsid w:val="002A3C61"/>
    <w:rsid w:val="002D323E"/>
    <w:rsid w:val="002E15DD"/>
    <w:rsid w:val="002E7D0C"/>
    <w:rsid w:val="002F6C1D"/>
    <w:rsid w:val="00313D08"/>
    <w:rsid w:val="0034046A"/>
    <w:rsid w:val="00352E8C"/>
    <w:rsid w:val="00380F61"/>
    <w:rsid w:val="003966B6"/>
    <w:rsid w:val="00396857"/>
    <w:rsid w:val="003C14A0"/>
    <w:rsid w:val="003C5178"/>
    <w:rsid w:val="003D0426"/>
    <w:rsid w:val="003E04B9"/>
    <w:rsid w:val="003E106D"/>
    <w:rsid w:val="003E5DB4"/>
    <w:rsid w:val="003E7313"/>
    <w:rsid w:val="00425D6C"/>
    <w:rsid w:val="00426352"/>
    <w:rsid w:val="00432D39"/>
    <w:rsid w:val="004374C8"/>
    <w:rsid w:val="004566CD"/>
    <w:rsid w:val="00467ACC"/>
    <w:rsid w:val="00496B84"/>
    <w:rsid w:val="004B4A3A"/>
    <w:rsid w:val="004D024C"/>
    <w:rsid w:val="004F52B3"/>
    <w:rsid w:val="00533DBD"/>
    <w:rsid w:val="00556C1D"/>
    <w:rsid w:val="00567E5A"/>
    <w:rsid w:val="00572A56"/>
    <w:rsid w:val="005778D9"/>
    <w:rsid w:val="00580611"/>
    <w:rsid w:val="00587928"/>
    <w:rsid w:val="005D7A34"/>
    <w:rsid w:val="0062050D"/>
    <w:rsid w:val="00644030"/>
    <w:rsid w:val="006536B1"/>
    <w:rsid w:val="00672D59"/>
    <w:rsid w:val="00697D20"/>
    <w:rsid w:val="006B0E96"/>
    <w:rsid w:val="006C4F3E"/>
    <w:rsid w:val="006E7131"/>
    <w:rsid w:val="006F2EE6"/>
    <w:rsid w:val="006F38A0"/>
    <w:rsid w:val="006F4445"/>
    <w:rsid w:val="00717EC2"/>
    <w:rsid w:val="007250F6"/>
    <w:rsid w:val="00727C1F"/>
    <w:rsid w:val="00730EF5"/>
    <w:rsid w:val="00766038"/>
    <w:rsid w:val="007743E5"/>
    <w:rsid w:val="00784D81"/>
    <w:rsid w:val="00811A08"/>
    <w:rsid w:val="0082260E"/>
    <w:rsid w:val="008436AF"/>
    <w:rsid w:val="00897030"/>
    <w:rsid w:val="008B1285"/>
    <w:rsid w:val="008E6388"/>
    <w:rsid w:val="008F2E56"/>
    <w:rsid w:val="009021A0"/>
    <w:rsid w:val="00905281"/>
    <w:rsid w:val="009316C8"/>
    <w:rsid w:val="00942F52"/>
    <w:rsid w:val="00952F9D"/>
    <w:rsid w:val="00957EFA"/>
    <w:rsid w:val="00971757"/>
    <w:rsid w:val="0098446F"/>
    <w:rsid w:val="009B3BB3"/>
    <w:rsid w:val="00A14D34"/>
    <w:rsid w:val="00A575B5"/>
    <w:rsid w:val="00A67CAB"/>
    <w:rsid w:val="00A755C0"/>
    <w:rsid w:val="00A823A6"/>
    <w:rsid w:val="00A9663C"/>
    <w:rsid w:val="00AB0ADB"/>
    <w:rsid w:val="00AB441B"/>
    <w:rsid w:val="00AC1219"/>
    <w:rsid w:val="00AD0285"/>
    <w:rsid w:val="00AD7F8A"/>
    <w:rsid w:val="00AE67F0"/>
    <w:rsid w:val="00B05310"/>
    <w:rsid w:val="00B234CD"/>
    <w:rsid w:val="00B2351A"/>
    <w:rsid w:val="00B36BB0"/>
    <w:rsid w:val="00B838CD"/>
    <w:rsid w:val="00B844C3"/>
    <w:rsid w:val="00B86035"/>
    <w:rsid w:val="00B94B74"/>
    <w:rsid w:val="00B97CCE"/>
    <w:rsid w:val="00BB3072"/>
    <w:rsid w:val="00BD2113"/>
    <w:rsid w:val="00BD5763"/>
    <w:rsid w:val="00BD73D3"/>
    <w:rsid w:val="00BE00E3"/>
    <w:rsid w:val="00BE1491"/>
    <w:rsid w:val="00BE5282"/>
    <w:rsid w:val="00BF18E9"/>
    <w:rsid w:val="00C21A3A"/>
    <w:rsid w:val="00C221D2"/>
    <w:rsid w:val="00C26681"/>
    <w:rsid w:val="00C26B00"/>
    <w:rsid w:val="00C80638"/>
    <w:rsid w:val="00C858AC"/>
    <w:rsid w:val="00CA68B3"/>
    <w:rsid w:val="00CB0486"/>
    <w:rsid w:val="00CE57B8"/>
    <w:rsid w:val="00CE5C7C"/>
    <w:rsid w:val="00CE79D2"/>
    <w:rsid w:val="00D22275"/>
    <w:rsid w:val="00D32849"/>
    <w:rsid w:val="00D7043B"/>
    <w:rsid w:val="00D811B1"/>
    <w:rsid w:val="00D97459"/>
    <w:rsid w:val="00DB50A6"/>
    <w:rsid w:val="00DC7383"/>
    <w:rsid w:val="00DD1598"/>
    <w:rsid w:val="00DD7AC9"/>
    <w:rsid w:val="00DE1713"/>
    <w:rsid w:val="00E01593"/>
    <w:rsid w:val="00E12A4F"/>
    <w:rsid w:val="00E25B60"/>
    <w:rsid w:val="00E55CE9"/>
    <w:rsid w:val="00E81695"/>
    <w:rsid w:val="00ED583F"/>
    <w:rsid w:val="00EE36F8"/>
    <w:rsid w:val="00F06A08"/>
    <w:rsid w:val="00F11117"/>
    <w:rsid w:val="00F348F3"/>
    <w:rsid w:val="00F4234A"/>
    <w:rsid w:val="00F542BD"/>
    <w:rsid w:val="00F60A9F"/>
    <w:rsid w:val="00F64B8A"/>
    <w:rsid w:val="00F94FE5"/>
    <w:rsid w:val="00FD57EA"/>
    <w:rsid w:val="00FD6E5E"/>
    <w:rsid w:val="00FF3073"/>
    <w:rsid w:val="00FF7ED9"/>
    <w:rsid w:val="11A86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51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35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1">
    <w:name w:val="Body Text1"/>
    <w:basedOn w:val="Normal"/>
    <w:link w:val="BodytextChar"/>
    <w:rsid w:val="0019361C"/>
    <w:pPr>
      <w:spacing w:after="0" w:line="276" w:lineRule="auto"/>
      <w:ind w:left="720"/>
      <w:contextualSpacing/>
      <w:jc w:val="both"/>
    </w:pPr>
    <w:rPr>
      <w:rFonts w:ascii="Palatino Linotype" w:eastAsiaTheme="minorHAnsi" w:hAnsi="Palatino Linotype" w:cs="Arial"/>
      <w:color w:val="000000" w:themeColor="text1"/>
      <w:szCs w:val="24"/>
    </w:rPr>
  </w:style>
  <w:style w:type="character" w:customStyle="1" w:styleId="BodytextChar">
    <w:name w:val="Body text Char"/>
    <w:basedOn w:val="DefaultParagraphFont"/>
    <w:link w:val="BodyText1"/>
    <w:rsid w:val="0019361C"/>
    <w:rPr>
      <w:rFonts w:ascii="Palatino Linotype" w:eastAsiaTheme="minorHAnsi" w:hAnsi="Palatino Linotype" w:cs="Arial"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5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21</cp:revision>
  <dcterms:created xsi:type="dcterms:W3CDTF">2021-02-17T20:48:00Z</dcterms:created>
  <dcterms:modified xsi:type="dcterms:W3CDTF">2021-03-18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